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ulti_user_messaging"/>
    <w:p>
      <w:pPr>
        <w:pStyle w:val="Heading1"/>
      </w:pPr>
      <w:r>
        <w:t xml:space="preserve">Multi_User_Messaging</w:t>
      </w:r>
    </w:p>
    <w:bookmarkStart w:id="21" w:name="server-component"/>
    <w:p>
      <w:pPr>
        <w:pStyle w:val="Heading2"/>
      </w:pPr>
      <w:r>
        <w:t xml:space="preserve">Server Component:</w:t>
      </w:r>
    </w:p>
    <w:bookmarkStart w:id="20" w:name="function-prototypes-and-explanations"/>
    <w:p>
      <w:pPr>
        <w:pStyle w:val="Heading3"/>
      </w:pPr>
      <w:r>
        <w:t xml:space="preserve">Function Prototypes and Explanations: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*handle_client_messages(void *arg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void *arg</w:t>
      </w:r>
      <w:r>
        <w:t xml:space="preserve"> </w:t>
      </w:r>
      <w:r>
        <w:t xml:space="preserve">(client socket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Non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This function runs in a separate thread for each connected client. It handles incoming messages from the client, interprets user input, and performs corresponding actions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getCurrentDateAndTime(Date *date)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Date *date</w:t>
      </w:r>
      <w:r>
        <w:t xml:space="preserve"> </w:t>
      </w:r>
      <w:r>
        <w:t xml:space="preserve">(a structure for holding date and time information)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None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Retrieves the current date and time and stores it in the provide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structure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listContacts(char *userID, int client_socket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list of contacts to the client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Reads the user’s contacts from a CSV file and sends them to the clien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listMessagesFromUser(char *userID, Message message, int client_socket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messages from a specified user to the client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Reads messages from a CSV file, filters them based on the specified user, and sends the result to the clien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deleteMessage(char *userID, Message message, int client_socket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confirmation or error message to the client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Deletes a specified message from the user’s message history and sends a confirmation or error message to the clien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addUser(char *userID, Message message, int client_socket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confirmation message to the client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Adds a user to the contact list and sends a confirmation message to the clien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deleteUser(char *userID, Message message, int client_socket)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confirmation or error message to the client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Deletes a specified user from the contact list and sends a confirmation or error message to the clien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sendMessage(char *userID, Message message, int client_socket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confirmation message to the client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Sends a message from the user to another user, updating the recipient’s message history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checkMessages(char *userID, int client_socket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int client_socket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list of messages to the client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Reads the user’s messages from a CSV file and sends them to the clien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sortTheCSVFileAccordingToDate(char *messagesCSVPath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messagesCSVPath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None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Sorts the messages in a CSV file based on their dates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int compareDates(const Date *date1, const Date *date2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onst Date *date1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 Date *date2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Returns an integer (comparison result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Compares two date structures and returns the result.</w:t>
      </w:r>
    </w:p>
    <w:p>
      <w:pPr>
        <w:numPr>
          <w:ilvl w:val="0"/>
          <w:numId w:val="1001"/>
        </w:numPr>
      </w:pPr>
      <w:r>
        <w:rPr>
          <w:rStyle w:val="VerbatimChar"/>
          <w:bCs/>
          <w:b/>
        </w:rPr>
        <w:t xml:space="preserve">void createCSVIfNotExists(char *userID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None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Creates contacts and messages CSV files if they don’t exist for the given user.</w:t>
      </w:r>
    </w:p>
    <w:bookmarkEnd w:id="20"/>
    <w:bookmarkEnd w:id="21"/>
    <w:bookmarkStart w:id="24" w:name="client-component"/>
    <w:p>
      <w:pPr>
        <w:pStyle w:val="Heading2"/>
      </w:pPr>
      <w:r>
        <w:t xml:space="preserve">Client Component:</w:t>
      </w:r>
    </w:p>
    <w:bookmarkStart w:id="22" w:name="function-prototypes-and-explanations-1"/>
    <w:p>
      <w:pPr>
        <w:pStyle w:val="Heading3"/>
      </w:pPr>
      <w:r>
        <w:t xml:space="preserve">Function Prototypes and Explanations: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displayMenu(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t xml:space="preserve">None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None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Displays the menu options for the user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sendMessageToServer(int client_socket, char *userID)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Sends a message to the server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Takes user input for sending a message, constructs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tructure, and sends it to the server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receiveMessagesFromServer(int client_socket, char *userID)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Displays messages received from the server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Receives and displays messages from the server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addUserToContacts(int client_socket, char *userID)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Adds a user to the contacts list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Takes user input for adding a contact, constructs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tructure, and sends it to the server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deleteUserFromContacts(int client_socket, char *userID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Deletes a user from the contacts li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Takes user input for deleting a contact, constructs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tructure, and sends it to the server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displayContacts(int client_socket, char *userID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Displays the list of contacts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Requests and displays the list of contacts from the server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displayMessagesFromUser(int client_socket, char *userID)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Displays messages from a specified user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Takes user input for a specified user, constructs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tructure, sends it to the server, and displays the response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deleteMessageFromUser(int client_socket, char *userID)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rPr>
          <w:rStyle w:val="VerbatimChar"/>
        </w:rPr>
        <w:t xml:space="preserve">int client_so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 *userID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Deletes a message from a specified user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Takes user input for a specified user and message, constructs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tructure, sends it to the server, and displays the response.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void clearScreen()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w:r>
        <w:t xml:space="preserve">None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None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Clears the console screen.</w:t>
      </w:r>
    </w:p>
    <w:bookmarkEnd w:id="22"/>
    <w:bookmarkStart w:id="23" w:name="screenshots"/>
    <w:p>
      <w:pPr>
        <w:pStyle w:val="Heading3"/>
      </w:pPr>
      <w:r>
        <w:t xml:space="preserve">Screenshots:</w:t>
      </w:r>
    </w:p>
    <w:p>
      <w:pPr>
        <w:pStyle w:val="FirstParagraph"/>
      </w:pPr>
      <w:r>
        <w:t xml:space="preserve">Screenshot 1</w:t>
      </w:r>
      <w:r>
        <w:t xml:space="preserve"> </w:t>
      </w:r>
      <w:r>
        <w:t xml:space="preserve">Screenshot 2</w:t>
      </w:r>
      <w:r>
        <w:t xml:space="preserve"> </w:t>
      </w:r>
      <w:r>
        <w:t xml:space="preserve">Screenshot 3</w:t>
      </w:r>
      <w:r>
        <w:t xml:space="preserve"> </w:t>
      </w:r>
      <w:r>
        <w:t xml:space="preserve">Screenshot 4</w:t>
      </w:r>
      <w:r>
        <w:t xml:space="preserve"> </w:t>
      </w:r>
      <w:r>
        <w:t xml:space="preserve">Screenshot 5</w:t>
      </w:r>
      <w:r>
        <w:t xml:space="preserve"> </w:t>
      </w:r>
      <w:r>
        <w:t xml:space="preserve">Screenshot 6</w:t>
      </w:r>
      <w:r>
        <w:t xml:space="preserve"> </w:t>
      </w:r>
      <w:r>
        <w:t xml:space="preserve">Screenshot 7</w:t>
      </w:r>
      <w:r>
        <w:t xml:space="preserve"> </w:t>
      </w:r>
      <w:r>
        <w:t xml:space="preserve">Screenshot 8</w:t>
      </w:r>
      <w:r>
        <w:t xml:space="preserve"> </w:t>
      </w:r>
      <w:r>
        <w:t xml:space="preserve">Screenshot 9</w:t>
      </w:r>
      <w:r>
        <w:t xml:space="preserve"> </w:t>
      </w:r>
      <w:r>
        <w:t xml:space="preserve">Screenshot 10</w:t>
      </w:r>
      <w:r>
        <w:t xml:space="preserve"> </w:t>
      </w:r>
      <w:r>
        <w:t xml:space="preserve">Screenshot 11</w:t>
      </w:r>
      <w:r>
        <w:t xml:space="preserve"> </w:t>
      </w:r>
      <w:r>
        <w:t xml:space="preserve">Screenshot 12</w:t>
      </w:r>
      <w:r>
        <w:t xml:space="preserve"> </w:t>
      </w:r>
      <w:r>
        <w:t xml:space="preserve">Screenshot 13</w:t>
      </w:r>
      <w:r>
        <w:t xml:space="preserve"> </w:t>
      </w:r>
      <w:r>
        <w:t xml:space="preserve">Screenshot 14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8T23:08:18Z</dcterms:created>
  <dcterms:modified xsi:type="dcterms:W3CDTF">2023-12-28T23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